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3C924" w14:textId="5EA5C1DD" w:rsidR="00BD5778" w:rsidRPr="006D20CB" w:rsidRDefault="00BD5778" w:rsidP="00976CA6">
      <w:pPr>
        <w:pStyle w:val="PrimarySectionTextNoHangingIndent-HCG"/>
        <w:jc w:val="center"/>
        <w:rPr>
          <w:sz w:val="24"/>
          <w:szCs w:val="24"/>
        </w:rPr>
      </w:pPr>
      <w:r w:rsidRPr="006D20CB">
        <w:rPr>
          <w:sz w:val="24"/>
          <w:szCs w:val="24"/>
        </w:rPr>
        <w:t>HRP-</w:t>
      </w:r>
      <w:r w:rsidR="00D2544A" w:rsidRPr="006D20CB">
        <w:rPr>
          <w:sz w:val="24"/>
          <w:szCs w:val="24"/>
        </w:rPr>
        <w:t>315</w:t>
      </w:r>
      <w:r w:rsidRPr="006D20CB">
        <w:rPr>
          <w:sz w:val="24"/>
          <w:szCs w:val="24"/>
        </w:rPr>
        <w:t xml:space="preserve"> | </w:t>
      </w:r>
      <w:r w:rsidR="003C31DC">
        <w:rPr>
          <w:rFonts w:cs="Arial"/>
          <w:sz w:val="24"/>
          <w:szCs w:val="24"/>
        </w:rPr>
        <w:t>7</w:t>
      </w:r>
      <w:r>
        <w:rPr>
          <w:rFonts w:cs="Arial"/>
          <w:sz w:val="24"/>
          <w:szCs w:val="24"/>
        </w:rPr>
        <w:t>/</w:t>
      </w:r>
      <w:r w:rsidR="003C31DC">
        <w:rPr>
          <w:rFonts w:cs="Arial"/>
          <w:sz w:val="24"/>
          <w:szCs w:val="24"/>
        </w:rPr>
        <w:t>11</w:t>
      </w:r>
      <w:r>
        <w:rPr>
          <w:rFonts w:cs="Arial"/>
          <w:sz w:val="24"/>
          <w:szCs w:val="24"/>
        </w:rPr>
        <w:t>/2025</w:t>
      </w:r>
      <w:r w:rsidR="006D20CB" w:rsidRPr="006D20CB">
        <w:rPr>
          <w:sz w:val="24"/>
          <w:szCs w:val="24"/>
        </w:rPr>
        <w:t xml:space="preserve"> </w:t>
      </w:r>
    </w:p>
    <w:p w14:paraId="7DBBBD41" w14:textId="77777777" w:rsidR="00976CA6" w:rsidRPr="00976CA6" w:rsidRDefault="00976CA6" w:rsidP="00976CA6">
      <w:pPr>
        <w:pStyle w:val="PrimarySectionTextNoHangingIndent-HCG"/>
        <w:jc w:val="center"/>
      </w:pPr>
    </w:p>
    <w:p w14:paraId="59EDD12C" w14:textId="025AAFE2" w:rsidR="00361C2F" w:rsidRDefault="00361C2F" w:rsidP="008D17FE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 xml:space="preserve">WORKSHEET: </w:t>
      </w:r>
      <w:r w:rsidR="007C6730">
        <w:rPr>
          <w:rFonts w:eastAsia="Times New Roman"/>
          <w:szCs w:val="32"/>
        </w:rPr>
        <w:t>Advertisements</w:t>
      </w:r>
    </w:p>
    <w:p w14:paraId="5B149E1D" w14:textId="798CCB7D" w:rsidR="00361C2F" w:rsidRPr="008D17FE" w:rsidRDefault="00D2544A" w:rsidP="008D17FE">
      <w:pPr>
        <w:pStyle w:val="PrimarySectionTextNoHangingIndent-HCG"/>
        <w:rPr>
          <w:rFonts w:eastAsia="Calibri" w:cs="Arial"/>
        </w:rPr>
      </w:pPr>
      <w:r w:rsidRPr="008D17FE">
        <w:rPr>
          <w:rFonts w:cs="Arial"/>
        </w:rPr>
        <w:t xml:space="preserve">The purpose of this worksheet is to provide support for the convened IRB or </w:t>
      </w:r>
      <w:r w:rsidRPr="008D17FE">
        <w:rPr>
          <w:rFonts w:cs="Arial"/>
          <w:u w:val="double"/>
        </w:rPr>
        <w:t>Designated Reviewers</w:t>
      </w:r>
      <w:r w:rsidRPr="008D17FE">
        <w:rPr>
          <w:rFonts w:cs="Arial"/>
        </w:rPr>
        <w:t xml:space="preserve"> when evaluating advertisement meant to be seen or heard by subjects.</w:t>
      </w:r>
      <w:r w:rsidR="008A75F9" w:rsidRPr="008D17FE">
        <w:rPr>
          <w:rStyle w:val="EndnoteReference"/>
          <w:rFonts w:eastAsia="Calibri" w:cs="Arial"/>
        </w:rPr>
        <w:endnoteReference w:id="2"/>
      </w:r>
    </w:p>
    <w:p w14:paraId="41029F6B" w14:textId="4D571B23" w:rsidR="00361C2F" w:rsidRPr="008D17FE" w:rsidRDefault="00361C2F" w:rsidP="00335B4E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 w:rsidRPr="008D17FE">
        <w:rPr>
          <w:sz w:val="22"/>
          <w:szCs w:val="22"/>
        </w:rPr>
        <w:t>Context</w:t>
      </w:r>
      <w:r w:rsidRPr="008D17FE">
        <w:rPr>
          <w:b w:val="0"/>
          <w:sz w:val="22"/>
          <w:szCs w:val="22"/>
        </w:rPr>
        <w:t xml:space="preserve"> (Check if </w:t>
      </w:r>
      <w:r w:rsidRPr="008D17FE">
        <w:rPr>
          <w:sz w:val="22"/>
          <w:szCs w:val="22"/>
        </w:rPr>
        <w:t>“Yes”</w:t>
      </w:r>
      <w:r w:rsidRPr="008D17FE">
        <w:rPr>
          <w:b w:val="0"/>
          <w:sz w:val="22"/>
          <w:szCs w:val="22"/>
        </w:rPr>
        <w:t>. All must be checked)</w:t>
      </w:r>
    </w:p>
    <w:p w14:paraId="1CAAA065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The application describes the mode of communication.</w:t>
      </w:r>
    </w:p>
    <w:p w14:paraId="58D7F1F8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For printed advertisements, the final copy is being reviewed.</w:t>
      </w:r>
    </w:p>
    <w:p w14:paraId="6F6AA888" w14:textId="5C342C16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For audio/video tape, the tape is the final version</w:t>
      </w:r>
      <w:r w:rsidR="00A73469">
        <w:rPr>
          <w:rFonts w:cs="Arial"/>
        </w:rPr>
        <w:t>.</w:t>
      </w:r>
    </w:p>
    <w:p w14:paraId="69D069C2" w14:textId="24DBE09C" w:rsidR="00361C2F" w:rsidRPr="008D17FE" w:rsidRDefault="00361C2F" w:rsidP="00335B4E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 w:rsidRPr="008D17FE">
        <w:rPr>
          <w:sz w:val="22"/>
          <w:szCs w:val="22"/>
        </w:rPr>
        <w:t xml:space="preserve">The advertisement: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="00040C64" w:rsidRPr="008D17FE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  <w:r w:rsidRPr="008D17FE">
        <w:rPr>
          <w:b w:val="0"/>
          <w:bCs w:val="0"/>
          <w:sz w:val="22"/>
          <w:szCs w:val="22"/>
        </w:rPr>
        <w:t xml:space="preserve">  </w:t>
      </w:r>
    </w:p>
    <w:p w14:paraId="7B761728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</w:t>
      </w:r>
      <w:r w:rsidR="00361C2F" w:rsidRPr="008D17FE"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 w:rsidR="00361C2F" w:rsidRPr="008D17FE">
        <w:rPr>
          <w:rFonts w:cs="Arial"/>
        </w:rPr>
        <w:t>.</w:t>
      </w:r>
    </w:p>
    <w:p w14:paraId="7C635802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promise “free treatment,” when the intent is only to say subjects will not be charged for taking part in the research.</w:t>
      </w:r>
    </w:p>
    <w:p w14:paraId="0A3435F2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include exculpatory language.</w:t>
      </w:r>
    </w:p>
    <w:p w14:paraId="10064A13" w14:textId="12B70DAA" w:rsidR="00361C2F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46B04B1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46B04B1E">
        <w:rPr>
          <w:rFonts w:cs="Arial"/>
        </w:rPr>
        <w:t xml:space="preserve"> </w:t>
      </w:r>
      <w:r w:rsidR="00361C2F" w:rsidRPr="46B04B1E">
        <w:rPr>
          <w:rStyle w:val="SecondarySub-SectionText-HCGChar"/>
          <w:rFonts w:cs="Arial"/>
        </w:rPr>
        <w:t>Does NOT emphasize the payment or the amount to be paid, by such means as larger or bold type</w:t>
      </w:r>
      <w:r w:rsidR="00A0153A" w:rsidRPr="46B04B1E">
        <w:rPr>
          <w:rFonts w:cs="Arial"/>
        </w:rPr>
        <w:t>.</w:t>
      </w:r>
      <w:commentRangeStart w:id="0"/>
      <w:commentRangeEnd w:id="0"/>
      <w:r w:rsidR="008F1197">
        <w:rPr>
          <w:rStyle w:val="CommentReference"/>
        </w:rPr>
        <w:commentReference w:id="0"/>
      </w:r>
    </w:p>
    <w:p w14:paraId="0E30791F" w14:textId="2996DEE6" w:rsidR="00A26858" w:rsidRDefault="004514FB" w:rsidP="00A26858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Fonts w:cs="Arial"/>
          </w:rPr>
          <w:id w:val="-437215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858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A26858" w:rsidRPr="008D17FE">
        <w:rPr>
          <w:rFonts w:cs="Arial"/>
        </w:rPr>
        <w:t xml:space="preserve"> </w:t>
      </w:r>
      <w:r w:rsidR="00A26858">
        <w:rPr>
          <w:rStyle w:val="SecondarySub-SectionText-HCGChar"/>
          <w:rFonts w:cs="Arial"/>
        </w:rPr>
        <w:t>States WVU IRB approval is on file with protocol number listed</w:t>
      </w:r>
    </w:p>
    <w:p w14:paraId="7CFADA83" w14:textId="4B87C963" w:rsidR="00F0159D" w:rsidRPr="008D17FE" w:rsidRDefault="004514FB" w:rsidP="00F0159D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389339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59D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F0159D" w:rsidRPr="008D17FE">
        <w:rPr>
          <w:rFonts w:cs="Arial"/>
        </w:rPr>
        <w:t xml:space="preserve"> </w:t>
      </w:r>
      <w:r w:rsidR="00F0159D">
        <w:rPr>
          <w:rStyle w:val="SecondarySub-SectionText-HCGChar"/>
          <w:rFonts w:cs="Arial"/>
        </w:rPr>
        <w:t>Includes a statement to indicate research is involved</w:t>
      </w:r>
    </w:p>
    <w:p w14:paraId="5C54877A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The advertisement is limited to the information prospective subjects need to determine their eligibility and interest, such as:</w:t>
      </w:r>
    </w:p>
    <w:p w14:paraId="31DE4596" w14:textId="09FCBA82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name and address of the investigator or research facility</w:t>
      </w:r>
      <w:r w:rsidR="005F010B">
        <w:rPr>
          <w:rFonts w:cs="Arial"/>
        </w:rPr>
        <w:t>.</w:t>
      </w:r>
    </w:p>
    <w:p w14:paraId="37206568" w14:textId="3F8BB5B0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condition under study or the purpose of the research</w:t>
      </w:r>
      <w:r w:rsidR="005F010B">
        <w:rPr>
          <w:rFonts w:cs="Arial"/>
        </w:rPr>
        <w:t>.</w:t>
      </w:r>
    </w:p>
    <w:p w14:paraId="70DF1F6B" w14:textId="6DC5FE12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In summary form, the criteria that will be used to determine eligibility for the study</w:t>
      </w:r>
      <w:r w:rsidR="005F010B">
        <w:rPr>
          <w:rFonts w:cs="Arial"/>
        </w:rPr>
        <w:t>.</w:t>
      </w:r>
    </w:p>
    <w:p w14:paraId="3AC54781" w14:textId="5FB0F046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A brief list of participation benefits, if any</w:t>
      </w:r>
      <w:r w:rsidR="005F010B">
        <w:rPr>
          <w:rFonts w:cs="Arial"/>
        </w:rPr>
        <w:t>.</w:t>
      </w:r>
    </w:p>
    <w:p w14:paraId="3D54EE9D" w14:textId="21FE9176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time or other commitment required of the subjects</w:t>
      </w:r>
      <w:r w:rsidR="005F010B">
        <w:rPr>
          <w:rFonts w:cs="Arial"/>
        </w:rPr>
        <w:t>.</w:t>
      </w:r>
    </w:p>
    <w:p w14:paraId="4A7D4762" w14:textId="4D6948B4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location of the research and the person or office to contact for further information.</w:t>
      </w:r>
    </w:p>
    <w:p w14:paraId="43285E2E" w14:textId="217078C2" w:rsidR="00361C2F" w:rsidRPr="008D17FE" w:rsidRDefault="00361C2F" w:rsidP="00335B4E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 w:rsidRPr="008D17FE">
        <w:rPr>
          <w:sz w:val="22"/>
          <w:szCs w:val="22"/>
        </w:rPr>
        <w:t>For FDA-Regulated research, the Advertisement:</w:t>
      </w:r>
      <w:r w:rsidRPr="008D17FE">
        <w:rPr>
          <w:bCs w:val="0"/>
          <w:sz w:val="22"/>
          <w:szCs w:val="22"/>
        </w:rPr>
        <w:t xml:space="preserve">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="00040C64" w:rsidRPr="008D17FE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</w:p>
    <w:p w14:paraId="7EB1F3E8" w14:textId="77777777" w:rsidR="00361C2F" w:rsidRPr="008D17FE" w:rsidRDefault="004514FB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</w:t>
      </w:r>
      <w:r w:rsidR="00361C2F" w:rsidRPr="008D17FE"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14:paraId="0BE70C63" w14:textId="77777777" w:rsidR="00361C2F" w:rsidRPr="008D17FE" w:rsidRDefault="004514FB" w:rsidP="008D17FE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 w:rsidR="00361C2F" w:rsidRPr="008D17FE"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 w:rsidR="00361C2F" w:rsidRPr="008D17FE">
        <w:rPr>
          <w:rStyle w:val="SecondarySub-SectionText-HCGChar"/>
          <w:rFonts w:cs="Arial"/>
        </w:rPr>
        <w:t xml:space="preserve"> Does NOT make claims, either explicitly or implicitly, that the test article is known to be equivalent or superior to any other drug, biologic or device.</w:t>
      </w:r>
    </w:p>
    <w:p w14:paraId="39D2E43E" w14:textId="77777777" w:rsidR="00361C2F" w:rsidRPr="008D17FE" w:rsidRDefault="004514FB" w:rsidP="008D17FE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14:paraId="6FB78158" w14:textId="13C33EAE" w:rsidR="00361C2F" w:rsidRPr="008D17FE" w:rsidRDefault="004514FB" w:rsidP="0030636F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include a coupon good for a discount on the purchase price of the product once it has been approved for marketing.</w:t>
      </w:r>
    </w:p>
    <w:p w14:paraId="6DAEDF0F" w14:textId="376FBF0B" w:rsidR="00594A69" w:rsidRPr="00AD66F3" w:rsidRDefault="000B1FCF" w:rsidP="00AD66F3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 w:rsidRPr="008D17FE">
        <w:rPr>
          <w:sz w:val="22"/>
          <w:szCs w:val="22"/>
        </w:rPr>
        <w:t xml:space="preserve">For </w:t>
      </w:r>
      <w:r>
        <w:rPr>
          <w:sz w:val="22"/>
          <w:szCs w:val="22"/>
        </w:rPr>
        <w:t>researching using MyChart</w:t>
      </w:r>
      <w:r w:rsidRPr="008D17FE">
        <w:rPr>
          <w:sz w:val="22"/>
          <w:szCs w:val="22"/>
        </w:rPr>
        <w:t>:</w:t>
      </w:r>
      <w:r w:rsidRPr="008D17FE">
        <w:rPr>
          <w:bCs w:val="0"/>
          <w:sz w:val="22"/>
          <w:szCs w:val="22"/>
        </w:rPr>
        <w:t xml:space="preserve">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Pr="008D17FE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</w:p>
    <w:p w14:paraId="7E932B4E" w14:textId="1177DB28" w:rsidR="000B1FCF" w:rsidRPr="008D17FE" w:rsidRDefault="004514FB" w:rsidP="000B1FCF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2137020606"/>
          <w:placeholder>
            <w:docPart w:val="D8CAD9B4BBFF40479046A042CA620AA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FCF" w:rsidRPr="008D17FE">
            <w:rPr>
              <w:rFonts w:ascii="Segoe UI Symbol" w:hAnsi="Segoe UI Symbol" w:cs="Segoe UI Symbol"/>
            </w:rPr>
            <w:t>☐</w:t>
          </w:r>
        </w:sdtContent>
      </w:sdt>
      <w:r w:rsidR="000B1FCF" w:rsidRPr="008D17FE">
        <w:rPr>
          <w:rFonts w:cs="Arial"/>
        </w:rPr>
        <w:t xml:space="preserve"> </w:t>
      </w:r>
      <w:r w:rsidR="000B1FCF">
        <w:rPr>
          <w:rFonts w:cs="Arial"/>
        </w:rPr>
        <w:t>Uses MyChart template</w:t>
      </w:r>
    </w:p>
    <w:p w14:paraId="2AD37531" w14:textId="77777777" w:rsidR="000B1FCF" w:rsidRPr="008D17FE" w:rsidRDefault="000B1FCF" w:rsidP="00154F37">
      <w:pPr>
        <w:pStyle w:val="PrimarySectionTextHangingCheckboxes-HCG"/>
        <w:ind w:left="720" w:firstLine="0"/>
        <w:rPr>
          <w:rFonts w:cs="Arial"/>
          <w:color w:val="F898A6"/>
        </w:rPr>
      </w:pPr>
    </w:p>
    <w:sectPr w:rsidR="000B1FCF" w:rsidRPr="008D17FE" w:rsidSect="00BC4C0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Gretchen McMasters" w:date="2025-03-24T12:50:00Z" w:initials="GM">
    <w:p w14:paraId="79B958B7" w14:textId="31741F75" w:rsidR="003D7C19" w:rsidRDefault="008F1197">
      <w:pPr>
        <w:pStyle w:val="CommentText"/>
      </w:pPr>
      <w:r>
        <w:rPr>
          <w:rStyle w:val="CommentReference"/>
        </w:rPr>
        <w:annotationRef/>
      </w:r>
      <w:r w:rsidRPr="6CEAD102">
        <w:t>Fine with recommended chan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9B958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E5C2DC4" w16cex:dateUtc="2025-03-24T16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9B958B7" w16cid:durableId="6E5C2D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730BA" w14:textId="77777777" w:rsidR="00FB2619" w:rsidRDefault="00FB2619" w:rsidP="00855EE6">
      <w:pPr>
        <w:spacing w:after="0" w:line="240" w:lineRule="auto"/>
      </w:pPr>
      <w:r>
        <w:separator/>
      </w:r>
    </w:p>
  </w:endnote>
  <w:endnote w:type="continuationSeparator" w:id="0">
    <w:p w14:paraId="7C6703E2" w14:textId="77777777" w:rsidR="00FB2619" w:rsidRDefault="00FB2619" w:rsidP="00855EE6">
      <w:pPr>
        <w:spacing w:after="0" w:line="240" w:lineRule="auto"/>
      </w:pPr>
      <w:r>
        <w:continuationSeparator/>
      </w:r>
    </w:p>
  </w:endnote>
  <w:endnote w:type="continuationNotice" w:id="1">
    <w:p w14:paraId="6822B7F5" w14:textId="77777777" w:rsidR="00FB2619" w:rsidRDefault="00FB2619">
      <w:pPr>
        <w:spacing w:after="0" w:line="240" w:lineRule="auto"/>
      </w:pPr>
    </w:p>
  </w:endnote>
  <w:endnote w:id="2">
    <w:p w14:paraId="7CB9322F" w14:textId="3E1F2226" w:rsidR="008A75F9" w:rsidRDefault="008A75F9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8A75F9">
        <w:t>This document satisfies AAHRPP elements II.3.C-II.</w:t>
      </w:r>
      <w:proofErr w:type="gramStart"/>
      <w:r w:rsidRPr="008A75F9">
        <w:t>3.C.</w:t>
      </w:r>
      <w:proofErr w:type="gramEnd"/>
      <w:r w:rsidRPr="008A75F9">
        <w:t>1, III.1.E</w:t>
      </w:r>
      <w:r w:rsidR="005F010B"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04F19" w14:textId="77777777" w:rsidR="00213DB6" w:rsidRDefault="00213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D3442" w14:textId="77777777" w:rsidR="008A4B23" w:rsidRDefault="008A4B23" w:rsidP="008A4B2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23EF222C" w14:textId="7BA718ED" w:rsidR="00351D4B" w:rsidRPr="00276526" w:rsidRDefault="00351D4B" w:rsidP="00351D4B">
    <w:pPr>
      <w:pStyle w:val="Footer"/>
      <w:jc w:val="center"/>
      <w:rPr>
        <w:b/>
        <w:bCs/>
      </w:rPr>
    </w:pPr>
    <w:r w:rsidRPr="00276526">
      <w:rPr>
        <w:b/>
        <w:bCs/>
      </w:rPr>
      <w:t>Huron HRPP Toolkit</w:t>
    </w:r>
    <w:r w:rsidR="004A6172">
      <w:rPr>
        <w:b/>
        <w:bCs/>
      </w:rPr>
      <w:t xml:space="preserve"> </w:t>
    </w:r>
    <w:r w:rsidRPr="00276526">
      <w:rPr>
        <w:b/>
        <w:bCs/>
      </w:rPr>
      <w:t>©</w:t>
    </w:r>
    <w:r w:rsidR="00B639DB">
      <w:rPr>
        <w:b/>
        <w:bCs/>
      </w:rPr>
      <w:t xml:space="preserve"> </w:t>
    </w:r>
    <w:r>
      <w:rPr>
        <w:b/>
        <w:bCs/>
      </w:rPr>
      <w:t>2025</w:t>
    </w:r>
    <w:r w:rsidRPr="00276526">
      <w:rPr>
        <w:b/>
        <w:bCs/>
      </w:rPr>
      <w:t xml:space="preserve"> </w:t>
    </w:r>
    <w:r w:rsidRPr="00276526">
      <w:t xml:space="preserve">created for </w:t>
    </w:r>
    <w:r>
      <w:t>West Virginia University</w:t>
    </w:r>
  </w:p>
  <w:p w14:paraId="27FEA6D0" w14:textId="77777777" w:rsidR="00351D4B" w:rsidRPr="00276526" w:rsidRDefault="00351D4B" w:rsidP="00351D4B">
    <w:pPr>
      <w:pStyle w:val="Footer"/>
      <w:jc w:val="center"/>
    </w:pPr>
    <w:r>
      <w:rPr>
        <w:b/>
        <w:bCs/>
      </w:rPr>
      <w:t xml:space="preserve"> </w:t>
    </w:r>
    <w:r w:rsidRPr="00276526">
      <w:t>subject to Huron's Toolkit terms and condition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B3D26" w14:textId="77777777" w:rsidR="008A4B23" w:rsidRDefault="008A4B23" w:rsidP="008A4B2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1228F848" w14:textId="3E7291FA" w:rsidR="00351D4B" w:rsidRPr="00276526" w:rsidRDefault="00351D4B" w:rsidP="00351D4B">
    <w:pPr>
      <w:pStyle w:val="Footer"/>
      <w:jc w:val="center"/>
      <w:rPr>
        <w:b/>
        <w:bCs/>
      </w:rPr>
    </w:pPr>
    <w:r w:rsidRPr="00276526">
      <w:rPr>
        <w:b/>
        <w:bCs/>
      </w:rPr>
      <w:t>Huron HRPP Toolkit</w:t>
    </w:r>
    <w:r w:rsidR="004A6172">
      <w:rPr>
        <w:b/>
        <w:bCs/>
      </w:rPr>
      <w:t xml:space="preserve"> </w:t>
    </w:r>
    <w:r w:rsidRPr="00276526">
      <w:rPr>
        <w:b/>
        <w:bCs/>
      </w:rPr>
      <w:t>©</w:t>
    </w:r>
    <w:r w:rsidR="00B639DB">
      <w:rPr>
        <w:b/>
        <w:bCs/>
      </w:rPr>
      <w:t xml:space="preserve"> </w:t>
    </w:r>
    <w:r>
      <w:rPr>
        <w:b/>
        <w:bCs/>
      </w:rPr>
      <w:t>2025</w:t>
    </w:r>
    <w:r w:rsidRPr="00276526">
      <w:rPr>
        <w:b/>
        <w:bCs/>
      </w:rPr>
      <w:t xml:space="preserve"> </w:t>
    </w:r>
    <w:r w:rsidRPr="00276526">
      <w:t xml:space="preserve">created for </w:t>
    </w:r>
    <w:r>
      <w:t>West Virginia University</w:t>
    </w:r>
  </w:p>
  <w:p w14:paraId="48C99ABA" w14:textId="77777777" w:rsidR="00351D4B" w:rsidRPr="00276526" w:rsidRDefault="00351D4B" w:rsidP="00351D4B">
    <w:pPr>
      <w:pStyle w:val="Footer"/>
      <w:jc w:val="center"/>
    </w:pPr>
    <w:r>
      <w:rPr>
        <w:b/>
        <w:bCs/>
      </w:rPr>
      <w:t xml:space="preserve"> </w:t>
    </w:r>
    <w:r w:rsidRPr="00276526">
      <w:t>subject to Huron's Toolkit terms and condi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7C5ECB" w14:textId="77777777" w:rsidR="00FB2619" w:rsidRDefault="00FB2619" w:rsidP="00855EE6">
      <w:pPr>
        <w:spacing w:after="0" w:line="240" w:lineRule="auto"/>
      </w:pPr>
      <w:r>
        <w:separator/>
      </w:r>
    </w:p>
  </w:footnote>
  <w:footnote w:type="continuationSeparator" w:id="0">
    <w:p w14:paraId="0BFCC178" w14:textId="77777777" w:rsidR="00FB2619" w:rsidRDefault="00FB2619" w:rsidP="00855EE6">
      <w:pPr>
        <w:spacing w:after="0" w:line="240" w:lineRule="auto"/>
      </w:pPr>
      <w:r>
        <w:continuationSeparator/>
      </w:r>
    </w:p>
  </w:footnote>
  <w:footnote w:type="continuationNotice" w:id="1">
    <w:p w14:paraId="05BB04BE" w14:textId="77777777" w:rsidR="00FB2619" w:rsidRDefault="00FB26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33D03" w14:textId="77777777" w:rsidR="00213DB6" w:rsidRDefault="00213D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08758" w14:textId="3680544D" w:rsidR="00914425" w:rsidRPr="00914425" w:rsidRDefault="00914425" w:rsidP="008424AD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4F27D" w14:textId="69E5F8EE" w:rsidR="00BC4C06" w:rsidRDefault="00213DB6" w:rsidP="00BC4C06">
    <w:pPr>
      <w:pStyle w:val="Header"/>
      <w:jc w:val="center"/>
    </w:pPr>
    <w:r>
      <w:rPr>
        <w:noProof/>
      </w:rPr>
      <w:drawing>
        <wp:inline distT="0" distB="0" distL="0" distR="0" wp14:anchorId="31BECD05" wp14:editId="59264123">
          <wp:extent cx="4096512" cy="624503"/>
          <wp:effectExtent l="0" t="0" r="0" b="1905"/>
          <wp:docPr id="2" name="Picture 4" descr="Office for Human Research Protections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4" descr="Office for Human Research Protection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6512" cy="6245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40963C" w14:textId="77777777" w:rsidR="00D40A23" w:rsidRDefault="00D40A23" w:rsidP="00BC4C0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4999270">
    <w:abstractNumId w:val="2"/>
  </w:num>
  <w:num w:numId="2" w16cid:durableId="175072688">
    <w:abstractNumId w:val="5"/>
  </w:num>
  <w:num w:numId="3" w16cid:durableId="506990879">
    <w:abstractNumId w:val="0"/>
  </w:num>
  <w:num w:numId="4" w16cid:durableId="1522158806">
    <w:abstractNumId w:val="6"/>
  </w:num>
  <w:num w:numId="5" w16cid:durableId="41710053">
    <w:abstractNumId w:val="4"/>
  </w:num>
  <w:num w:numId="6" w16cid:durableId="255138177">
    <w:abstractNumId w:val="1"/>
  </w:num>
  <w:num w:numId="7" w16cid:durableId="1525630127">
    <w:abstractNumId w:val="3"/>
  </w:num>
  <w:num w:numId="8" w16cid:durableId="1369798573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etchen McMasters">
    <w15:presenceInfo w15:providerId="AD" w15:userId="S::glm0017@mail.wvu.edu::792e69aa-23cf-42f4-abd1-752984f0f3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xNLMAUsaGpko6SsGpxcWZ+XkgBYa1APvBRf8sAAAA"/>
    <w:docVar w:name="HDFieldAppearanceNeedsUpdate" w:val="False"/>
  </w:docVars>
  <w:rsids>
    <w:rsidRoot w:val="00855EE6"/>
    <w:rsid w:val="00002AF2"/>
    <w:rsid w:val="0001508F"/>
    <w:rsid w:val="00040C64"/>
    <w:rsid w:val="00051898"/>
    <w:rsid w:val="0005271C"/>
    <w:rsid w:val="00063436"/>
    <w:rsid w:val="00073852"/>
    <w:rsid w:val="0007512F"/>
    <w:rsid w:val="00082AFF"/>
    <w:rsid w:val="00095BC7"/>
    <w:rsid w:val="000B1FCF"/>
    <w:rsid w:val="000E220B"/>
    <w:rsid w:val="000F5F1B"/>
    <w:rsid w:val="00107F49"/>
    <w:rsid w:val="00112F1A"/>
    <w:rsid w:val="00150F7C"/>
    <w:rsid w:val="00154F37"/>
    <w:rsid w:val="00170F88"/>
    <w:rsid w:val="00195E4C"/>
    <w:rsid w:val="001C5CD8"/>
    <w:rsid w:val="001D6067"/>
    <w:rsid w:val="001D6859"/>
    <w:rsid w:val="001E6EA8"/>
    <w:rsid w:val="001F5F89"/>
    <w:rsid w:val="001F6AEF"/>
    <w:rsid w:val="00205288"/>
    <w:rsid w:val="00212DD9"/>
    <w:rsid w:val="00213DB6"/>
    <w:rsid w:val="00216912"/>
    <w:rsid w:val="0024381C"/>
    <w:rsid w:val="002474DD"/>
    <w:rsid w:val="00272E9B"/>
    <w:rsid w:val="002976CB"/>
    <w:rsid w:val="002A0DD4"/>
    <w:rsid w:val="002B5CF2"/>
    <w:rsid w:val="002B681F"/>
    <w:rsid w:val="0030636F"/>
    <w:rsid w:val="00311C25"/>
    <w:rsid w:val="00326970"/>
    <w:rsid w:val="00335B4E"/>
    <w:rsid w:val="00351D4B"/>
    <w:rsid w:val="0035722D"/>
    <w:rsid w:val="00361C2F"/>
    <w:rsid w:val="003C31DC"/>
    <w:rsid w:val="003D7C19"/>
    <w:rsid w:val="003E5AE2"/>
    <w:rsid w:val="003F727A"/>
    <w:rsid w:val="00413B76"/>
    <w:rsid w:val="00413C1D"/>
    <w:rsid w:val="00420ABF"/>
    <w:rsid w:val="00433C87"/>
    <w:rsid w:val="00446388"/>
    <w:rsid w:val="004514FB"/>
    <w:rsid w:val="00464FA9"/>
    <w:rsid w:val="004A6172"/>
    <w:rsid w:val="004B05DE"/>
    <w:rsid w:val="004B15E4"/>
    <w:rsid w:val="004E45CA"/>
    <w:rsid w:val="005039A8"/>
    <w:rsid w:val="00512CDD"/>
    <w:rsid w:val="00534ECB"/>
    <w:rsid w:val="00555522"/>
    <w:rsid w:val="00560E7E"/>
    <w:rsid w:val="00562593"/>
    <w:rsid w:val="00574247"/>
    <w:rsid w:val="0058140A"/>
    <w:rsid w:val="0058236F"/>
    <w:rsid w:val="00594A69"/>
    <w:rsid w:val="005B76D3"/>
    <w:rsid w:val="005F010B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C3173"/>
    <w:rsid w:val="006D056E"/>
    <w:rsid w:val="006D20CB"/>
    <w:rsid w:val="006E754F"/>
    <w:rsid w:val="006F23D2"/>
    <w:rsid w:val="00724781"/>
    <w:rsid w:val="00726F23"/>
    <w:rsid w:val="007355A3"/>
    <w:rsid w:val="007469E0"/>
    <w:rsid w:val="00790722"/>
    <w:rsid w:val="007912B3"/>
    <w:rsid w:val="007C6730"/>
    <w:rsid w:val="007D3240"/>
    <w:rsid w:val="00821C23"/>
    <w:rsid w:val="0083413E"/>
    <w:rsid w:val="0084152D"/>
    <w:rsid w:val="008424AD"/>
    <w:rsid w:val="00855EE6"/>
    <w:rsid w:val="0086083E"/>
    <w:rsid w:val="008653C1"/>
    <w:rsid w:val="00872DA6"/>
    <w:rsid w:val="00893D51"/>
    <w:rsid w:val="008A4B23"/>
    <w:rsid w:val="008A4CDE"/>
    <w:rsid w:val="008A51FF"/>
    <w:rsid w:val="008A75F9"/>
    <w:rsid w:val="008B0231"/>
    <w:rsid w:val="008B32E5"/>
    <w:rsid w:val="008B33B8"/>
    <w:rsid w:val="008B3D20"/>
    <w:rsid w:val="008C2E5F"/>
    <w:rsid w:val="008D17FE"/>
    <w:rsid w:val="008D575F"/>
    <w:rsid w:val="008E54A4"/>
    <w:rsid w:val="008F1197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A1C3A"/>
    <w:rsid w:val="009C1EE8"/>
    <w:rsid w:val="009D3FAF"/>
    <w:rsid w:val="00A0153A"/>
    <w:rsid w:val="00A26858"/>
    <w:rsid w:val="00A56818"/>
    <w:rsid w:val="00A73469"/>
    <w:rsid w:val="00AA4BF9"/>
    <w:rsid w:val="00AB4B74"/>
    <w:rsid w:val="00AC1B56"/>
    <w:rsid w:val="00AC2F0C"/>
    <w:rsid w:val="00AD66F3"/>
    <w:rsid w:val="00AE1567"/>
    <w:rsid w:val="00B23768"/>
    <w:rsid w:val="00B23D93"/>
    <w:rsid w:val="00B40009"/>
    <w:rsid w:val="00B4192F"/>
    <w:rsid w:val="00B54DF7"/>
    <w:rsid w:val="00B61F4A"/>
    <w:rsid w:val="00B639DB"/>
    <w:rsid w:val="00B758C3"/>
    <w:rsid w:val="00B93A73"/>
    <w:rsid w:val="00BA5365"/>
    <w:rsid w:val="00BB2AC7"/>
    <w:rsid w:val="00BC4C06"/>
    <w:rsid w:val="00BD5778"/>
    <w:rsid w:val="00BE5688"/>
    <w:rsid w:val="00BF2F85"/>
    <w:rsid w:val="00C11900"/>
    <w:rsid w:val="00C35ED7"/>
    <w:rsid w:val="00C64784"/>
    <w:rsid w:val="00C75CAF"/>
    <w:rsid w:val="00C83D90"/>
    <w:rsid w:val="00C85B14"/>
    <w:rsid w:val="00C867F9"/>
    <w:rsid w:val="00CA076B"/>
    <w:rsid w:val="00CB0150"/>
    <w:rsid w:val="00CB0F42"/>
    <w:rsid w:val="00CC6BE4"/>
    <w:rsid w:val="00CD6AD6"/>
    <w:rsid w:val="00CF1142"/>
    <w:rsid w:val="00CF318F"/>
    <w:rsid w:val="00CF7B7A"/>
    <w:rsid w:val="00D134E0"/>
    <w:rsid w:val="00D2544A"/>
    <w:rsid w:val="00D35E6A"/>
    <w:rsid w:val="00D40A23"/>
    <w:rsid w:val="00D6752B"/>
    <w:rsid w:val="00DD51AB"/>
    <w:rsid w:val="00DF3802"/>
    <w:rsid w:val="00E0288C"/>
    <w:rsid w:val="00E0371D"/>
    <w:rsid w:val="00E31A29"/>
    <w:rsid w:val="00E33C34"/>
    <w:rsid w:val="00E34769"/>
    <w:rsid w:val="00E80A2D"/>
    <w:rsid w:val="00E9748E"/>
    <w:rsid w:val="00EA6624"/>
    <w:rsid w:val="00EC279A"/>
    <w:rsid w:val="00EC3068"/>
    <w:rsid w:val="00EE39FA"/>
    <w:rsid w:val="00EE46BC"/>
    <w:rsid w:val="00EF642F"/>
    <w:rsid w:val="00F004FD"/>
    <w:rsid w:val="00F0159D"/>
    <w:rsid w:val="00F04D52"/>
    <w:rsid w:val="00F116D8"/>
    <w:rsid w:val="00F27975"/>
    <w:rsid w:val="00F40567"/>
    <w:rsid w:val="00F5387E"/>
    <w:rsid w:val="00F84AEF"/>
    <w:rsid w:val="00FA6F1C"/>
    <w:rsid w:val="00FB1E48"/>
    <w:rsid w:val="00FB2619"/>
    <w:rsid w:val="00FE1862"/>
    <w:rsid w:val="3C26FA6B"/>
    <w:rsid w:val="43A8E8BB"/>
    <w:rsid w:val="46B04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BE1BAAE9-D8A5-4C40-ACAD-1F8E84B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0E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rsid w:val="006E754F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rsid w:val="00002AF2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sid w:val="006E754F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sid w:val="00002AF2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rsid w:val="006E754F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rsid w:val="008E54A4"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rsid w:val="008E54A4"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sid w:val="00893D51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sid w:val="00E0288C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rsid w:val="00933B0E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sid w:val="008424AD"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rsid w:val="00594A6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sid w:val="00594A69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sid w:val="001F6A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AEF"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rsid w:val="008D575F"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sid w:val="008D575F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sid w:val="008D575F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0E7E"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0E7E"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rsid w:val="00361C2F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rsid w:val="00361C2F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sid w:val="00361C2F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D254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2544A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2544A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8A75F9"/>
    <w:rPr>
      <w:vertAlign w:val="superscript"/>
    </w:rPr>
  </w:style>
  <w:style w:type="paragraph" w:styleId="Revision">
    <w:name w:val="Revision"/>
    <w:hidden/>
    <w:uiPriority w:val="99"/>
    <w:semiHidden/>
    <w:rsid w:val="00FB1E4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13DB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  <w:docPart>
      <w:docPartPr>
        <w:name w:val="D8CAD9B4BBFF40479046A042CA620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63C33-1CF3-4E84-B77D-5D25A0E778B9}"/>
      </w:docPartPr>
      <w:docPartBody>
        <w:p w:rsidR="00592ACD" w:rsidRDefault="00592AC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5271C"/>
    <w:rsid w:val="0005414D"/>
    <w:rsid w:val="000D4CA0"/>
    <w:rsid w:val="00154C9B"/>
    <w:rsid w:val="00195E4C"/>
    <w:rsid w:val="00197038"/>
    <w:rsid w:val="00311C25"/>
    <w:rsid w:val="004A6A55"/>
    <w:rsid w:val="00562593"/>
    <w:rsid w:val="00592ACD"/>
    <w:rsid w:val="006910BA"/>
    <w:rsid w:val="006A6B00"/>
    <w:rsid w:val="00702F77"/>
    <w:rsid w:val="008653C1"/>
    <w:rsid w:val="008F0D46"/>
    <w:rsid w:val="009A1C3A"/>
    <w:rsid w:val="00AF1A7F"/>
    <w:rsid w:val="00B32C64"/>
    <w:rsid w:val="00B4192F"/>
    <w:rsid w:val="00C022B4"/>
    <w:rsid w:val="00CD222B"/>
    <w:rsid w:val="00CD6AD6"/>
    <w:rsid w:val="00DD44F2"/>
    <w:rsid w:val="00E87B95"/>
    <w:rsid w:val="00EE37CC"/>
    <w:rsid w:val="00F04D52"/>
    <w:rsid w:val="00F12BB0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B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D7BF1D8BDA14886000D70D08E412B" ma:contentTypeVersion="17" ma:contentTypeDescription="Create a new document." ma:contentTypeScope="" ma:versionID="51efec2154827f64aa04065326bbab2c">
  <xsd:schema xmlns:xsd="http://www.w3.org/2001/XMLSchema" xmlns:xs="http://www.w3.org/2001/XMLSchema" xmlns:p="http://schemas.microsoft.com/office/2006/metadata/properties" xmlns:ns2="c5b12f2e-6b3c-4a3a-9961-bb47292d08cd" xmlns:ns3="20442066-bf90-4535-9958-bdb0b8ae0d2c" targetNamespace="http://schemas.microsoft.com/office/2006/metadata/properties" ma:root="true" ma:fieldsID="ac344ca08344f723e81757ef25c56334" ns2:_="" ns3:_="">
    <xsd:import namespace="c5b12f2e-6b3c-4a3a-9961-bb47292d08cd"/>
    <xsd:import namespace="20442066-bf90-4535-9958-bdb0b8ae0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12f2e-6b3c-4a3a-9961-bb47292d0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42066-bf90-4535-9958-bdb0b8ae0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15192be-978a-4d9a-b231-b890368fc33e}" ma:internalName="TaxCatchAll" ma:showField="CatchAllData" ma:web="20442066-bf90-4535-9958-bdb0b8ae0d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442066-bf90-4535-9958-bdb0b8ae0d2c">
      <UserInfo>
        <DisplayName/>
        <AccountId xsi:nil="true"/>
        <AccountType/>
      </UserInfo>
    </SharedWithUsers>
    <lcf76f155ced4ddcb4097134ff3c332f xmlns="c5b12f2e-6b3c-4a3a-9961-bb47292d08cd">
      <Terms xmlns="http://schemas.microsoft.com/office/infopath/2007/PartnerControls"/>
    </lcf76f155ced4ddcb4097134ff3c332f>
    <TaxCatchAll xmlns="20442066-bf90-4535-9958-bdb0b8ae0d2c" xsi:nil="true"/>
  </documentManagement>
</p:properties>
</file>

<file path=customXml/itemProps1.xml><?xml version="1.0" encoding="utf-8"?>
<ds:datastoreItem xmlns:ds="http://schemas.openxmlformats.org/officeDocument/2006/customXml" ds:itemID="{275BF518-5724-48A5-854E-231E1436DA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D2D1B7-B7EF-4D22-BE44-CBF2CE92C1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A45C7-B26D-4C28-A43C-A99DFED20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b12f2e-6b3c-4a3a-9961-bb47292d08cd"/>
    <ds:schemaRef ds:uri="20442066-bf90-4535-9958-bdb0b8ae0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E14B07-8311-4448-9E2B-38D8903CA0B5}">
  <ds:schemaRefs>
    <ds:schemaRef ds:uri="c5b12f2e-6b3c-4a3a-9961-bb47292d08cd"/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20442066-bf90-4535-9958-bdb0b8ae0d2c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andra Lambert</dc:creator>
  <cp:keywords/>
  <dc:description/>
  <cp:lastModifiedBy>Autumn Lindsay</cp:lastModifiedBy>
  <cp:revision>4</cp:revision>
  <dcterms:created xsi:type="dcterms:W3CDTF">2025-07-11T19:04:00Z</dcterms:created>
  <dcterms:modified xsi:type="dcterms:W3CDTF">2025-08-22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8ED7BF1D8BDA14886000D70D08E412B</vt:lpwstr>
  </property>
  <property fmtid="{D5CDD505-2E9C-101B-9397-08002B2CF9AE}" pid="4" name="Order">
    <vt:r8>3806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